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a Pay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y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33 N 71st street Milwaukee 532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ynek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36210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ch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